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FE3BE6D" w:rsidR="0000007A" w:rsidRPr="00DE7D30" w:rsidRDefault="00FF3ED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B7AD7">
                <w:rPr>
                  <w:rStyle w:val="Hyperlink"/>
                  <w:rFonts w:ascii="Arial" w:hAnsi="Arial" w:cs="Arial"/>
                </w:rPr>
                <w:t>Innovations in Biological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D989F51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F3ED3">
              <w:rPr>
                <w:rFonts w:ascii="Arial" w:hAnsi="Arial" w:cs="Arial"/>
                <w:b/>
                <w:bCs/>
                <w:szCs w:val="28"/>
                <w:lang w:val="en-GB"/>
              </w:rPr>
              <w:t>1746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5278DB3" w:rsidR="0000007A" w:rsidRPr="00DE7D30" w:rsidRDefault="00FF3ED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F3ED3">
              <w:rPr>
                <w:rFonts w:ascii="Arial" w:hAnsi="Arial" w:cs="Arial"/>
                <w:b/>
                <w:szCs w:val="28"/>
                <w:lang w:val="en-GB"/>
              </w:rPr>
              <w:t>Effect of Dietary Enzyme (</w:t>
            </w:r>
            <w:proofErr w:type="spellStart"/>
            <w:r w:rsidRPr="00FF3ED3">
              <w:rPr>
                <w:rFonts w:ascii="Arial" w:hAnsi="Arial" w:cs="Arial"/>
                <w:b/>
                <w:szCs w:val="28"/>
                <w:lang w:val="en-GB"/>
              </w:rPr>
              <w:t>Maxigrain</w:t>
            </w:r>
            <w:proofErr w:type="spellEnd"/>
            <w:r w:rsidRPr="00FF3ED3">
              <w:rPr>
                <w:rFonts w:ascii="Arial" w:hAnsi="Arial" w:cs="Arial"/>
                <w:b/>
                <w:szCs w:val="28"/>
                <w:lang w:val="en-GB"/>
              </w:rPr>
              <w:t>®) Supplementation on Carcass and Organ Characteristics of Broiler Finisher Chickens Fed Cassava Peel Meal Based Diet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C5329E7" w:rsidR="00CF0BBB" w:rsidRPr="00DE7D30" w:rsidRDefault="00FF3ED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52.8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3EC29B52" w14:textId="1206E73F" w:rsidR="00FF3ED3" w:rsidRDefault="00FF3ED3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F3ED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Research in Agriculture and Forestry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FF3ED3">
                    <w:t xml:space="preserve"> </w:t>
                  </w:r>
                  <w:r w:rsidRPr="00FF3ED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 3, Issue 6, June 2016,</w:t>
                  </w:r>
                </w:p>
                <w:p w14:paraId="45DEA5BB" w14:textId="77777777" w:rsidR="00FF3ED3" w:rsidRDefault="00FF3ED3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390DF8B6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FF3ED3" w:rsidRPr="00FF3ED3">
                    <w:rPr>
                      <w:rFonts w:ascii="Cambria" w:eastAsia="Times New Roman" w:hAnsi="Cambria" w:cs="Times New Roman"/>
                      <w:color w:val="000000"/>
                      <w:sz w:val="22"/>
                      <w:szCs w:val="22"/>
                      <w:u w:val="single"/>
                      <w:lang w:val="en-US"/>
                    </w:rPr>
                    <w:t xml:space="preserve"> </w:t>
                  </w:r>
                  <w:hyperlink r:id="rId8" w:tgtFrame="_blank" w:history="1">
                    <w:r w:rsidR="00FF3ED3" w:rsidRPr="00FF3ED3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ijraf.org/v3-i6</w:t>
                    </w:r>
                  </w:hyperlink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EF607E" w14:textId="77777777" w:rsidR="00F217A2" w:rsidRPr="0000007A" w:rsidRDefault="00F217A2" w:rsidP="0099583E">
      <w:r>
        <w:separator/>
      </w:r>
    </w:p>
  </w:endnote>
  <w:endnote w:type="continuationSeparator" w:id="0">
    <w:p w14:paraId="26B63072" w14:textId="77777777" w:rsidR="00F217A2" w:rsidRPr="0000007A" w:rsidRDefault="00F217A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6ECB3D" w14:textId="77777777" w:rsidR="00F217A2" w:rsidRPr="0000007A" w:rsidRDefault="00F217A2" w:rsidP="0099583E">
      <w:r>
        <w:separator/>
      </w:r>
    </w:p>
  </w:footnote>
  <w:footnote w:type="continuationSeparator" w:id="0">
    <w:p w14:paraId="459743C8" w14:textId="77777777" w:rsidR="00F217A2" w:rsidRPr="0000007A" w:rsidRDefault="00F217A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050A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1B58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17A2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F3E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jraf.org/v3-i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innovations-i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3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6T06:58:00Z</dcterms:modified>
</cp:coreProperties>
</file>